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6117"/>
      </w:tblGrid>
      <w:tr w:rsidR="00E143F0" w:rsidRPr="00394785" w:rsidTr="0013716E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 studijního programu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Název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edagogika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ezenční – kombinovaná 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ý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:rsidTr="0013716E">
        <w:tc>
          <w:tcPr>
            <w:tcW w:w="3168" w:type="dxa"/>
            <w:tcBorders>
              <w:bottom w:val="single" w:sz="2" w:space="0" w:color="auto"/>
            </w:tcBorders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tcBorders>
              <w:bottom w:val="single" w:sz="2" w:space="0" w:color="auto"/>
            </w:tcBorders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Mgr. Štefan Chudý, Ph.D.</w:t>
            </w:r>
          </w:p>
        </w:tc>
      </w:tr>
      <w:tr w:rsidR="00E143F0" w:rsidRPr="00394785" w:rsidTr="0013716E">
        <w:trPr>
          <w:trHeight w:val="70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:rsidTr="0013716E">
        <w:trPr>
          <w:trHeight w:val="2108"/>
        </w:trPr>
        <w:tc>
          <w:tcPr>
            <w:tcW w:w="9285" w:type="dxa"/>
            <w:gridSpan w:val="2"/>
            <w:shd w:val="clear" w:color="auto" w:fill="FFFFFF"/>
          </w:tcPr>
          <w:p w:rsidR="00B32E24" w:rsidRDefault="00B32E24" w:rsidP="0013716E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 zdárném dokončení doktorského studijního programu Pedagogika bude absolvent schopen: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stupovat k tématu své odbornosti systémově a interdisciplinárně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 pedagogice jako vědní disciplíně u nás i v zahraničí, a to zejména ve vztahu ke své odborné profilaci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 kontextu vývoje příbuzných vědeckých disciplín a ve vztahu ke své odborné profilaci interpretovat, argumentovat a aplikovat soudobé teorie výchovy a vzdělávání a proměny paradigmatu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kurikulárního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diskurzu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i zachování etických zásad samostatně koncipovat a realizovat empirické výzkumy směřující k rozšíření a obo</w:t>
            </w:r>
            <w:r w:rsidR="00B32E24">
              <w:rPr>
                <w:rFonts w:ascii="Times New Roman" w:hAnsi="Times New Roman" w:cs="Times New Roman"/>
                <w:sz w:val="20"/>
                <w:szCs w:val="20"/>
              </w:rPr>
              <w:t xml:space="preserve">hacení stavu vědeckého poznání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 souladu s relevantními diskurzy pedagogických věd, 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a to například prostřednictvím publikační činnosti v mezinárodně uznávaných časopisech s náročným recenzním řízením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dílet se na vědecko-výzkumné projektové a grantové činnosti i v rámci větších vědeckých týmů. 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ivně a odborně komunikovat na téma své odbornosti  v jednom cizím jazyce na úrovni C1, ve druhém cizím jazyce na úrovni min. B1,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63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mplementovat téma své odbornosti do výuky na VŠ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ent se uplatní zejména jako akademický a vědecký pracovník v pedagogických vědách.</w:t>
            </w:r>
          </w:p>
        </w:tc>
      </w:tr>
      <w:tr w:rsidR="00E143F0" w:rsidRPr="00394785" w:rsidTr="0013716E">
        <w:trPr>
          <w:trHeight w:val="187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ofil absolventa studijního programu</w:t>
            </w:r>
          </w:p>
        </w:tc>
      </w:tr>
      <w:tr w:rsidR="00E143F0" w:rsidRPr="00394785" w:rsidTr="0013716E">
        <w:trPr>
          <w:trHeight w:val="2694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Absolvent disponuje hlubokými znalostmi ve vybraný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dagogických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, pedagogicko-psychologických a dalších, oboru relevantních disciplínách. Je také seznámen s hlavními trendy v současné národní 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hraniční pedagogické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 teorii i praxi. Absolvent dále ovládá metodologii výzkumu v pedagogických oborech, metody získávání dat, příslušné statistické metody hodnocení dat stejně jako další analytické metody. Absolvent dokáže komunikovat v anglickém jazyce a je schopen využívat nabídky českých 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harakteristika prostřednictvím typických profesí – vědecký pracovník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13716E">
        <w:trPr>
          <w:trHeight w:val="258"/>
        </w:trPr>
        <w:tc>
          <w:tcPr>
            <w:tcW w:w="9285" w:type="dxa"/>
            <w:gridSpan w:val="2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 Podmínky k přijetí ke studiu</w:t>
            </w:r>
          </w:p>
        </w:tc>
      </w:tr>
      <w:tr w:rsidR="00E143F0" w:rsidRPr="00394785" w:rsidTr="0013716E">
        <w:trPr>
          <w:trHeight w:val="1327"/>
        </w:trPr>
        <w:tc>
          <w:tcPr>
            <w:tcW w:w="9285" w:type="dxa"/>
            <w:gridSpan w:val="2"/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dmínky přijetí:</w:t>
            </w:r>
          </w:p>
          <w:p w:rsidR="00E143F0" w:rsidRPr="006243FE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Ke studiu DSP Pedagogika budou přijímáni uchazeči z řad absolventů navazujících magisterských či magisterských studijních programů zaměřených na oblast výchovy a vzdělávání, kteří splňují zákonnou podmínku absolutoria předchozího stupně studia a kteří úspěšně absolvují přijímací zkoušku. </w:t>
            </w:r>
          </w:p>
          <w:p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  <w:p w:rsidR="00E143F0" w:rsidRDefault="00E143F0" w:rsidP="0013716E">
            <w:pPr>
              <w:spacing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6243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ožadavky přijímací zkoušky:</w:t>
            </w:r>
          </w:p>
          <w:p w:rsidR="00E143F0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</w:pPr>
            <w:r w:rsidRPr="0002105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 xml:space="preserve">V rámci přijímacího řízení předloží uchazeč o studium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záměr tématu disertační práce, který koresponduje s vypsanými tématy disertačních prací.</w:t>
            </w:r>
          </w:p>
          <w:p w:rsidR="00E143F0" w:rsidRPr="0002105A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cs-CZ"/>
              </w:rPr>
              <w:t>V rámci ústní přijímací zkoušky obhajují uchazeči záměr tématu disertační práce a prokazují svou orientaci v problematice pedagogických věd. V rámci rozpravy k záměru tématu disertační práce také uchazeči prokazují své komunikační kompetence v jednom světovém jazyce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bsolvování uceleného vysokoškolského studia – magisterského či navazujícího magisterského studijního programu.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studium DSP Pedagogika v podobě dosažené úrovně znalostí absolventa studijních programů 7501 Pedagogika, 7503 Učitelství pro základní školy, 7504 Učitelství pro střední školy. V případě uchazečů o studium DSP Pedagogika, kteří absolvovali magisterské studium v jiných než uvedených studijních programech, předpokládáme doplnění znalostí na výše přiblíženou úroveň prostřednictvím samostudia.</w:t>
            </w:r>
          </w:p>
          <w:p w:rsidR="00E143F0" w:rsidRPr="005C783C" w:rsidRDefault="00E143F0" w:rsidP="00E143F0">
            <w:pPr>
              <w:numPr>
                <w:ilvl w:val="1"/>
                <w:numId w:val="2"/>
              </w:numPr>
              <w:tabs>
                <w:tab w:val="clear" w:pos="1440"/>
              </w:tabs>
              <w:spacing w:after="0" w:line="240" w:lineRule="auto"/>
              <w:ind w:left="476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Úspěšné vykonání přijímacího řízení, v rámci kterého budou ověřovány: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ředpoklady pro vědecko-výzkumnou činnost,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ovednosti prezentovat a obhajovat projekt disertační práce (který bude navazovat na vědecko-výzkumné zaměření pracoviště),</w:t>
            </w:r>
          </w:p>
          <w:p w:rsidR="00E143F0" w:rsidRPr="005C783C" w:rsidRDefault="00E143F0" w:rsidP="00E143F0">
            <w:pPr>
              <w:pStyle w:val="Odstavecseseznamem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chopnosti komunikovat alespoň v jednom cizím jazyce (anglický, německý nebo ruský jazyk) zejména v intencích předloženého projektu disertační práce.</w:t>
            </w: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</w:p>
        </w:tc>
      </w:tr>
    </w:tbl>
    <w:p w:rsidR="002B2A96" w:rsidRDefault="002B2A96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E143F0" w:rsidRPr="00394785" w:rsidTr="00E143F0">
        <w:tc>
          <w:tcPr>
            <w:tcW w:w="9285" w:type="dxa"/>
            <w:gridSpan w:val="2"/>
            <w:tcBorders>
              <w:bottom w:val="double" w:sz="4" w:space="0" w:color="auto"/>
            </w:tcBorders>
            <w:shd w:val="clear" w:color="auto" w:fill="BDD6EE"/>
          </w:tcPr>
          <w:p w:rsidR="00E143F0" w:rsidRPr="00394785" w:rsidRDefault="00B32E24" w:rsidP="00E143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ravidla a podmínky pro tvorbu studijních plánů</w:t>
            </w:r>
          </w:p>
        </w:tc>
      </w:tr>
      <w:tr w:rsidR="00E143F0" w:rsidRPr="00394785" w:rsidTr="00E143F0">
        <w:trPr>
          <w:trHeight w:val="557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32E24" w:rsidRDefault="00B32E24" w:rsidP="00B32E2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 Studijní plán je tvořen 5 povinnými předměty (každý za 7 kreditů, tj. celkem 35 kreditů), 3 povinně volitelnými předměty (každý za 7 kreditů, tj. celkem 21 kreditů), které si student volí v souladu se zaměřením své dizertační práce, aktivitami v pedagogické činnosti - výuka studenta ve dvou předmětech (každá za 7 kreditů, tj. celkem 14 kreditů), absolvování zahraniční vědecko-výzkumné stáže (20 kreditů), plnění vědecké, publikační a tvůrčí činnosti (86 kreditů), dále obhajoba projektu disertační práce (10kreditů), zpracování disertační práce (40 kreditů), ostatní odborné aktivity (14 kreditů).</w:t>
            </w:r>
          </w:p>
          <w:p w:rsidR="00B32E24" w:rsidRDefault="00B32E24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43F0" w:rsidRDefault="00E143F0" w:rsidP="001371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6319" w:type="dxa"/>
              <w:tblInd w:w="55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925"/>
              <w:gridCol w:w="3118"/>
              <w:gridCol w:w="1276"/>
            </w:tblGrid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P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edagogika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kredity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D025E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D025E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5C783C" w:rsidRDefault="00E143F0" w:rsidP="00E143F0">
                  <w:pPr>
                    <w:pStyle w:val="Odstavecseseznamem"/>
                    <w:numPr>
                      <w:ilvl w:val="0"/>
                      <w:numId w:val="4"/>
                    </w:numPr>
                    <w:spacing w:after="0" w:line="240" w:lineRule="auto"/>
                    <w:ind w:left="251" w:hanging="251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5C783C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 1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35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ovinně volitelné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ředmět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5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cizí jazyk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 2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ovinně volitelné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bottom"/>
                  <w:hideMark/>
                </w:tcPr>
                <w:p w:rsidR="00E143F0" w:rsidRPr="00E143F0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E143F0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 Student volí 3 předmět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BD4B4" w:themeFill="accent6" w:themeFillTint="66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21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 předmě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56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edagogická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E143F0">
                  <w:pPr>
                    <w:pStyle w:val="Odstavecseseznamem"/>
                    <w:numPr>
                      <w:ilvl w:val="0"/>
                      <w:numId w:val="6"/>
                    </w:numPr>
                    <w:spacing w:after="0" w:line="240" w:lineRule="auto"/>
                    <w:ind w:left="253" w:hanging="253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a předmětu 1 semestr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7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Pedagogická činnost 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Výuková povinnost v rámci 1 předmětu za semestr (= 7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ahraniční</w:t>
                  </w: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 xml:space="preserve"> </w:t>
                  </w: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o-výzkumná stáž (1 měsíc)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Stáž slouží k rozšíření odborných znalostí doktoranda a zaměření stáže odpovídá tématu disertační práce.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Výsledky stáže musí student obhájit formou závěrečné zprávy.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lastRenderedPageBreak/>
                    <w:t>2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Vědecká, publikační a tvůrčí činnost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Pu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blikace (odborná kniha, článek</w:t>
                  </w: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)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Aktivní účast na vědecké konferenci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Recenze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Zapojení do výzkumného projektu </w:t>
                  </w:r>
                </w:p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 xml:space="preserve">Umělecký výstup </w:t>
                  </w:r>
                  <w:r w:rsidRPr="00770DDB">
                    <w:rPr>
                      <w:rFonts w:ascii="Times New Roman" w:eastAsia="Times New Roman" w:hAnsi="Times New Roman" w:cs="Times New Roman"/>
                      <w:i/>
                      <w:color w:val="000000"/>
                      <w:sz w:val="20"/>
                      <w:szCs w:val="20"/>
                      <w:lang w:eastAsia="cs-CZ"/>
                    </w:rPr>
                    <w:t>(max. 20 kreditů)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86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bhajoba projektu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Student obhájí v rámci doktorské zkoušky teze (projekt) disertační práce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Zpracování disertační práce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 Student zpracuje kompletní disertační práci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40</w:t>
                  </w: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6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Ostatní odborné aktivity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  <w:t>Tvorba učební pomůcky, studijní opory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14</w:t>
                  </w:r>
                </w:p>
              </w:tc>
            </w:tr>
            <w:tr w:rsidR="00E143F0" w:rsidRPr="000B51B1" w:rsidTr="0013716E">
              <w:trPr>
                <w:trHeight w:val="256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cs-CZ"/>
                    </w:rPr>
                  </w:pPr>
                </w:p>
              </w:tc>
            </w:tr>
            <w:tr w:rsidR="00E143F0" w:rsidRPr="000B51B1" w:rsidTr="0013716E">
              <w:trPr>
                <w:trHeight w:val="300"/>
              </w:trPr>
              <w:tc>
                <w:tcPr>
                  <w:tcW w:w="192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Celkem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bottom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 </w:t>
                  </w:r>
                </w:p>
              </w:tc>
              <w:tc>
                <w:tcPr>
                  <w:tcW w:w="127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noWrap/>
                  <w:vAlign w:val="center"/>
                  <w:hideMark/>
                </w:tcPr>
                <w:p w:rsidR="00E143F0" w:rsidRPr="00770DDB" w:rsidRDefault="00E143F0" w:rsidP="0013716E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</w:pPr>
                  <w:r w:rsidRPr="00770DDB"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0"/>
                      <w:szCs w:val="20"/>
                      <w:lang w:eastAsia="cs-CZ"/>
                    </w:rPr>
                    <w:t>240</w:t>
                  </w:r>
                </w:p>
              </w:tc>
            </w:tr>
          </w:tbl>
          <w:p w:rsidR="00E143F0" w:rsidRDefault="00E143F0" w:rsidP="0013716E">
            <w:pPr>
              <w:jc w:val="center"/>
              <w:rPr>
                <w:b/>
                <w:bCs/>
                <w:sz w:val="28"/>
                <w:szCs w:val="28"/>
              </w:rPr>
            </w:pPr>
          </w:p>
          <w:tbl>
            <w:tblPr>
              <w:tblW w:w="97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78"/>
            </w:tblGrid>
            <w:tr w:rsidR="00E143F0" w:rsidTr="0013716E">
              <w:trPr>
                <w:trHeight w:val="1885"/>
              </w:trPr>
              <w:tc>
                <w:tcPr>
                  <w:tcW w:w="9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W w:w="10795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395"/>
                    <w:gridCol w:w="900"/>
                    <w:gridCol w:w="4500"/>
                  </w:tblGrid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>P</w:t>
                        </w:r>
                        <w:r w:rsidRPr="000B4A34">
                          <w:rPr>
                            <w:b/>
                            <w:sz w:val="18"/>
                            <w:szCs w:val="18"/>
                          </w:rPr>
                          <w:t>ovinné předmět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Počet kreditů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Filozof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Chudý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r w:rsidRPr="00B70DAA">
                          <w:rPr>
                            <w:rStyle w:val="Zdraznnintenzivn1"/>
                            <w:sz w:val="20"/>
                          </w:rPr>
                          <w:t>Psychologické aspekty edukace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 xml:space="preserve">Teorie a metodologie vědy 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</w:rPr>
                          <w:t>Chráska</w:t>
                        </w:r>
                        <w:proofErr w:type="spellEnd"/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 xml:space="preserve">doc. Řeřicha,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39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7D025E" w:rsidRDefault="00E143F0" w:rsidP="0013716E">
                        <w:pPr>
                          <w:rPr>
                            <w:rFonts w:ascii="Times New Roman" w:hAnsi="Times New Roman"/>
                            <w:bCs/>
                            <w:iCs/>
                            <w:sz w:val="20"/>
                          </w:rPr>
                        </w:pPr>
                        <w:r w:rsidRPr="00B70DAA">
                          <w:rPr>
                            <w:rStyle w:val="Zdraznnintenzivn1"/>
                            <w:sz w:val="20"/>
                          </w:rPr>
                          <w:t>Kurikulum a teorie výuky</w:t>
                        </w:r>
                      </w:p>
                    </w:tc>
                    <w:tc>
                      <w:tcPr>
                        <w:tcW w:w="9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450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0B4A34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, prof. Šmelová</w:t>
                        </w:r>
                      </w:p>
                    </w:tc>
                  </w:tr>
                </w:tbl>
                <w:p w:rsidR="00E143F0" w:rsidRDefault="00E143F0" w:rsidP="0013716E">
                  <w:pPr>
                    <w:rPr>
                      <w:sz w:val="24"/>
                      <w:szCs w:val="24"/>
                    </w:rPr>
                  </w:pPr>
                </w:p>
                <w:tbl>
                  <w:tblPr>
                    <w:tblW w:w="9741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5443"/>
                    <w:gridCol w:w="877"/>
                    <w:gridCol w:w="3421"/>
                  </w:tblGrid>
                  <w:tr w:rsidR="00E143F0" w:rsidRPr="006F276B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sz w:val="18"/>
                            <w:szCs w:val="18"/>
                          </w:rPr>
                          <w:t>Povinně volitelné předměty</w:t>
                        </w:r>
                      </w:p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</w:rPr>
                          <w:t xml:space="preserve">Student volí tři předměty podle zaměření dizertační práce 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 xml:space="preserve">Počet </w:t>
                        </w:r>
                      </w:p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kreditů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both"/>
                          <w:rPr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B554EB">
                          <w:rPr>
                            <w:b/>
                            <w:bCs/>
                            <w:sz w:val="18"/>
                            <w:szCs w:val="18"/>
                          </w:rPr>
                          <w:t>Garant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both"/>
                          <w:rPr>
                            <w:sz w:val="18"/>
                            <w:szCs w:val="18"/>
                          </w:rPr>
                        </w:pPr>
                        <w:r w:rsidRPr="000B4A34">
                          <w:rPr>
                            <w:sz w:val="18"/>
                            <w:szCs w:val="18"/>
                          </w:rPr>
                          <w:t>Cizí jazyk I</w:t>
                        </w:r>
                        <w:r>
                          <w:rPr>
                            <w:sz w:val="18"/>
                            <w:szCs w:val="18"/>
                          </w:rPr>
                          <w:t>I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Řeřicha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Klima školy a její humanizace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Kantor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Vzdělávací politika v národním i mezinárodním kontextu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rášil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Pedagogická evaluace a školský management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oc. Prášilová 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Aktuální trendy teorie a praxe celoživot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Bednařík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t>Sociální pedagogika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Čech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660863" w:rsidRDefault="00E143F0" w:rsidP="0013716E">
                        <w:pPr>
                          <w:rPr>
                            <w:rStyle w:val="Zdraznnintenzivn1"/>
                            <w:sz w:val="20"/>
                          </w:rPr>
                        </w:pPr>
                        <w:r w:rsidRPr="00660863">
                          <w:rPr>
                            <w:rStyle w:val="Zdraznnintenzivn1"/>
                            <w:sz w:val="20"/>
                          </w:rPr>
                          <w:lastRenderedPageBreak/>
                          <w:t>Psychologické aspekty zvládání nároků současné školy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oc. Plevová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rPr>
                            <w:rStyle w:val="Zdraznnintenzivn1"/>
                            <w:sz w:val="20"/>
                            <w:highlight w:val="yellow"/>
                          </w:rPr>
                        </w:pPr>
                        <w:r w:rsidRPr="005C783C">
                          <w:rPr>
                            <w:rStyle w:val="Zdraznnintenzivn1"/>
                            <w:sz w:val="20"/>
                          </w:rPr>
                          <w:t>Historické aspekty teorie výchovy a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ED1FF5" w:rsidRDefault="00E143F0" w:rsidP="0013716E">
                        <w:pPr>
                          <w:rPr>
                            <w:sz w:val="18"/>
                            <w:szCs w:val="18"/>
                            <w:highlight w:val="yellow"/>
                          </w:rPr>
                        </w:pPr>
                        <w:r w:rsidRPr="005C783C">
                          <w:rPr>
                            <w:sz w:val="18"/>
                            <w:szCs w:val="18"/>
                          </w:rPr>
                          <w:t>Prof. Rýdl</w:t>
                        </w:r>
                      </w:p>
                    </w:tc>
                  </w:tr>
                  <w:tr w:rsidR="00E143F0" w:rsidRPr="000B4A34" w:rsidTr="0013716E">
                    <w:tc>
                      <w:tcPr>
                        <w:tcW w:w="5443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Default="00E143F0" w:rsidP="0013716E">
                        <w:r w:rsidRPr="00660863">
                          <w:rPr>
                            <w:rStyle w:val="Zdraznnintenzivn1"/>
                            <w:sz w:val="20"/>
                          </w:rPr>
                          <w:t xml:space="preserve">Trendy </w:t>
                        </w:r>
                        <w:proofErr w:type="spellStart"/>
                        <w:r w:rsidRPr="00660863">
                          <w:rPr>
                            <w:rStyle w:val="Zdraznnintenzivn1"/>
                            <w:sz w:val="20"/>
                          </w:rPr>
                          <w:t>preprimárního</w:t>
                        </w:r>
                        <w:proofErr w:type="spellEnd"/>
                        <w:r w:rsidRPr="00660863">
                          <w:rPr>
                            <w:rStyle w:val="Zdraznnintenzivn1"/>
                            <w:sz w:val="20"/>
                          </w:rPr>
                          <w:t xml:space="preserve"> a primárního vzdělávání</w:t>
                        </w:r>
                      </w:p>
                    </w:tc>
                    <w:tc>
                      <w:tcPr>
                        <w:tcW w:w="87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421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E143F0" w:rsidRPr="00B554EB" w:rsidRDefault="00E143F0" w:rsidP="0013716E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rof. Šmelová </w:t>
                        </w:r>
                      </w:p>
                    </w:tc>
                  </w:tr>
                </w:tbl>
                <w:p w:rsidR="00E143F0" w:rsidRDefault="00E143F0" w:rsidP="0013716E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:rsidR="00E143F0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V rámci státní závěrečné zkoušky je student povinen prokázat osvojené znalosti z oblasti povinných a povinně volitelných disciplín, a to především díky analýze, syntéze, zhodnocení osvojených znalostí a demonstrace možností jejich aplikace v oblasti, na kterou je zaměřena disertační práce studenta. Uvedené znalosti budou ověřovány na základě následujících tematických okruhů státní doktorské zkoušky (studentovi budou v rámci ústní zkoušky zadány minimálně 2 tematické okruhy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ojetí vědy a výzkumu, obraty ve filosofii vědy ve vztahu k pedagogice. Etické zásady vědecké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výzkumné a publikační práce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Teoretický výzkum: vztah výzkumných otázek a ke zvolenému designu a celkové  propojení teoretických východisek k návrhu projektu výzkumu při zachování etických zásad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Historie a současný stav kvantitativních výzkumů v pedagogice, teoretická východiska. Výhody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nevýhody kvantitativní metodologie a volba kvantitativní metodologie s ohledem na koncipované zaměření disertační práce (tezí disertační práce)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míšený výzkumný design) (jeho výhody a nevýhody) s ohledem na zaměření disertační práce (teze disertační práce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Historie a současný stav kvalitativních výzkumů v pedagogice, teoretická východiska a volba kvalitativní metodologie, výhody a nevýhody kvalitativní metodologie s ohledem na koncipované zaměření disertační práce (tezí disertační práce), Smíšený výzkumný design, jeho výhody a nevýhod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roměna názorů na cíle a obsah výchovy v kontextu společenského vývoj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Výchovné prostředky v kontextu společenského vývoje s ohledem na středoevropskou a anglosaskou tradici a jejich možnosti a uplatnění v současnosti. Tradicionalismus versus inovac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skurzivní analýza vlivu různých filozofických směrů 19. a 20. století na vývoj pedagogiky jako vědecké disciplíny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hodnot v dějinách filozofie a její odraz v pedagogické teorii a praxi.  Etika sociálních důsledků jako teoretické východisko učitelské etik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dentifikace společenských vlivů na edukační proces z různých úhlů pohledu: vztahy mezi individuálním a sociálním ve výchově, kulturní krize, problém hodnotové výchovy, smysl a účel výchov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Podstata výchovy a jejího řízení v různých společnostech na základě utváření jejich kultury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Aktuální problémy psychologického výzkumu edukační reality u nás a v zahranič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ie učení a jejich odraz ve směrech pedagogického myšlen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Interindividuální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rozdíly procesu učení. Hlavní přístupy ke kognitivnímu vývoji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Teoretické ukotvení stylů žákova učení z pohledu teorie poznání a teorie učení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Motivační a emocionální faktory edukace: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sociální aspekty edukace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sychologické aspekty přístupu k žákům se specifickými vzdělávacími potřebami u nás a v zahraničí.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Proměny paradigmatu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kurikulárního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diskurzu, determinanty a teoretický kontext kurikula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Didaktické zprostředkování učiva (transformace, zjednodušení,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elementarizace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, redukce, rekonstrukce učiva), didaktická (a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mikrodidaktická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) analýza učiva (nároky kladené na učebnice a jiná edukační média)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Soudobé proměny vzdělávání a učitelská profese.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Koncepce kvality výuky </w:t>
            </w:r>
          </w:p>
          <w:p w:rsidR="00E143F0" w:rsidRPr="005C783C" w:rsidRDefault="00E143F0" w:rsidP="00E143F0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menze profesionality učitele.</w:t>
            </w:r>
          </w:p>
          <w:p w:rsidR="00E143F0" w:rsidRPr="005C783C" w:rsidRDefault="00E143F0" w:rsidP="0013716E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143F0" w:rsidRPr="005C783C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Důležitou součástí státní doktorské zkoušky je obhajoba tezí disertační práce, které jsou konkretizovaným a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finalizovaným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projektem disertační práce. Teze disertační práce představují shrnutí pro studenta poznatků osvojených nejen v rámci povinných a povinně volitelných </w:t>
            </w:r>
            <w:proofErr w:type="spellStart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>disciplin</w:t>
            </w:r>
            <w:proofErr w:type="spellEnd"/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a navazují na výstupy vědecko-výzkumných aktivit student. Teze disertační práce vychází z e stanovený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ílů a obsahují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t xml:space="preserve"> syntézu </w:t>
            </w:r>
            <w:r w:rsidRPr="005C783C">
              <w:rPr>
                <w:rFonts w:ascii="Times New Roman" w:hAnsi="Times New Roman" w:cs="Times New Roman"/>
                <w:sz w:val="20"/>
                <w:szCs w:val="20"/>
              </w:rPr>
              <w:br/>
              <w:t>a zhodnocení současného stavu zkoumání v dané oblasti pedagogik, které vytváří fundament pro propracovaný design empirického výzkumu.</w:t>
            </w:r>
          </w:p>
          <w:p w:rsidR="00E143F0" w:rsidRPr="00ED1FF5" w:rsidRDefault="00E143F0" w:rsidP="0013716E">
            <w:r w:rsidRPr="005C783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 rámci státní doktorské zkoušky student předloží seznam prostudované relevantní literatury (která bude alespoň z 1/3 čerpat ze zahraničních zdrojů) a bude též schopen reagovat na otázky týkající se jeho zaměření disertační práce ve zvoleném cizím jazyce.</w:t>
            </w: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>Požadavky na tvůrčí činnost</w:t>
            </w:r>
          </w:p>
        </w:tc>
        <w:tc>
          <w:tcPr>
            <w:tcW w:w="5775" w:type="dxa"/>
            <w:tcBorders>
              <w:bottom w:val="nil"/>
            </w:tcBorders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2165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:rsidR="00E143F0" w:rsidRPr="006C4AC9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:rsidR="00E143F0" w:rsidRPr="00770DDB" w:rsidRDefault="00E143F0" w:rsidP="00443E6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bookmarkStart w:id="0" w:name="_GoBack"/>
            <w:bookmarkEnd w:id="0"/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Požadavky na absolvování stáží</w:t>
            </w:r>
          </w:p>
        </w:tc>
        <w:tc>
          <w:tcPr>
            <w:tcW w:w="5775" w:type="dxa"/>
            <w:tcBorders>
              <w:bottom w:val="nil"/>
            </w:tcBorders>
          </w:tcPr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3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udent má za povinnost během studia absolvovat zahraniční vědecko-výzkumnou stáž v rozsahu minimálně 1 měsíc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</w:tr>
      <w:tr w:rsidR="00E143F0" w:rsidRPr="00394785" w:rsidTr="00E143F0">
        <w:tc>
          <w:tcPr>
            <w:tcW w:w="3510" w:type="dxa"/>
            <w:shd w:val="clear" w:color="auto" w:fill="F7CAAC"/>
          </w:tcPr>
          <w:p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775" w:type="dxa"/>
            <w:tcBorders>
              <w:bottom w:val="nil"/>
            </w:tcBorders>
            <w:shd w:val="clear" w:color="auto" w:fill="FFFFFF"/>
          </w:tcPr>
          <w:p w:rsidR="00E143F0" w:rsidRPr="00394785" w:rsidRDefault="00E143F0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:rsidTr="00E143F0">
        <w:trPr>
          <w:trHeight w:val="1875"/>
        </w:trPr>
        <w:tc>
          <w:tcPr>
            <w:tcW w:w="9285" w:type="dxa"/>
            <w:gridSpan w:val="2"/>
            <w:tcBorders>
              <w:top w:val="nil"/>
            </w:tcBorders>
          </w:tcPr>
          <w:p w:rsidR="00E143F0" w:rsidRPr="00770DDB" w:rsidRDefault="00E143F0" w:rsidP="0013716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>Mezi další povinnosti, stanovené studijním řádem patří: publikace v národním i zahraničním recenzovaném odborném tisku, aktivní účast na mezinárodních konferencích, participace na výzkumn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h aktivitách školitele nebo ÚPSS</w:t>
            </w:r>
            <w:r w:rsidRPr="00770DDB">
              <w:rPr>
                <w:rFonts w:ascii="Times New Roman" w:hAnsi="Times New Roman" w:cs="Times New Roman"/>
                <w:sz w:val="20"/>
                <w:szCs w:val="20"/>
              </w:rPr>
              <w:t xml:space="preserve">, výuka v denním studiu bakalářských a magisterských programů. </w:t>
            </w:r>
          </w:p>
          <w:p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E143F0" w:rsidRDefault="00E143F0"/>
    <w:sectPr w:rsidR="00E143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e0NDExMDY3MbNU0lEKTi0uzszPAykwrAUAlwTUJSwAAAA="/>
  </w:docVars>
  <w:rsids>
    <w:rsidRoot w:val="00E143F0"/>
    <w:rsid w:val="0012425B"/>
    <w:rsid w:val="002B2A96"/>
    <w:rsid w:val="00443E66"/>
    <w:rsid w:val="00B32E24"/>
    <w:rsid w:val="00E1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E0B39A-115A-4314-B855-A4E04948D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710</Words>
  <Characters>10094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3</cp:revision>
  <dcterms:created xsi:type="dcterms:W3CDTF">2021-08-31T07:20:00Z</dcterms:created>
  <dcterms:modified xsi:type="dcterms:W3CDTF">2021-08-31T07:22:00Z</dcterms:modified>
</cp:coreProperties>
</file>